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68F98" w14:textId="7F961E40" w:rsidR="002F4DA3" w:rsidRPr="0091583F" w:rsidRDefault="002F4DA3" w:rsidP="002F4DA3">
      <w:pPr>
        <w:pStyle w:val="NormalWeb"/>
        <w:rPr>
          <w:rFonts w:ascii="Arial" w:hAnsi="Arial" w:cs="Arial"/>
        </w:rPr>
      </w:pPr>
      <w:r w:rsidRPr="0091583F">
        <w:rPr>
          <w:rFonts w:ascii="Arial" w:hAnsi="Arial" w:cs="Arial"/>
          <w:b/>
          <w:bCs/>
        </w:rPr>
        <w:t xml:space="preserve">Angaben zum Honorar </w:t>
      </w:r>
      <w:r w:rsidR="00F55273" w:rsidRPr="0091583F">
        <w:rPr>
          <w:rFonts w:ascii="Arial" w:hAnsi="Arial" w:cs="Arial"/>
          <w:b/>
          <w:bCs/>
        </w:rPr>
        <w:t>für</w:t>
      </w:r>
      <w:r w:rsidRPr="0091583F">
        <w:rPr>
          <w:rFonts w:ascii="Arial" w:hAnsi="Arial" w:cs="Arial"/>
          <w:b/>
          <w:bCs/>
        </w:rPr>
        <w:t xml:space="preserve"> Versuchspersonen </w:t>
      </w:r>
    </w:p>
    <w:p w14:paraId="310FA212" w14:textId="27B4D61B" w:rsidR="002F4DA3" w:rsidRPr="00724FB4" w:rsidRDefault="00383346" w:rsidP="00724FB4">
      <w:pPr>
        <w:pStyle w:val="NormalWeb"/>
        <w:rPr>
          <w:rFonts w:ascii="Arial" w:hAnsi="Arial" w:cs="Arial"/>
          <w:color w:val="000000"/>
        </w:rPr>
      </w:pPr>
      <w:r w:rsidRPr="0091583F">
        <w:rPr>
          <w:rFonts w:ascii="Arial" w:hAnsi="Arial" w:cs="Arial"/>
        </w:rPr>
        <w:t xml:space="preserve">Für die Teilnahme wird kein Honorar ausbezahlt. </w:t>
      </w:r>
      <w:r w:rsidR="00724FB4">
        <w:rPr>
          <w:rFonts w:ascii="Arial" w:hAnsi="Arial" w:cs="Arial"/>
          <w:color w:val="000000"/>
        </w:rPr>
        <w:t xml:space="preserve">Alle ProbandInnen erhalten $1.50 für die Teilnahme an jedem einzelnen Fragebogen und zusätzlich </w:t>
      </w:r>
      <w:r w:rsidR="00724FB4">
        <w:rPr>
          <w:rFonts w:ascii="Arial" w:hAnsi="Arial" w:cs="Arial"/>
          <w:color w:val="000000"/>
        </w:rPr>
        <w:t>$</w:t>
      </w:r>
      <w:r w:rsidR="00724FB4">
        <w:rPr>
          <w:rFonts w:ascii="Arial" w:hAnsi="Arial" w:cs="Arial"/>
          <w:color w:val="000000"/>
        </w:rPr>
        <w:t xml:space="preserve">3.00, wenn alle fünf Fragebögen ausgefüllt wurden (das entspricht einer maximalen Kompensation von </w:t>
      </w:r>
      <w:r w:rsidR="00724FB4">
        <w:rPr>
          <w:rFonts w:ascii="Arial" w:hAnsi="Arial" w:cs="Arial"/>
          <w:color w:val="000000"/>
        </w:rPr>
        <w:t>$</w:t>
      </w:r>
      <w:r w:rsidR="00724FB4">
        <w:rPr>
          <w:rFonts w:ascii="Arial" w:hAnsi="Arial" w:cs="Arial"/>
          <w:color w:val="000000"/>
        </w:rPr>
        <w:t xml:space="preserve">15 pro Stunde Zeitaufwand. </w:t>
      </w:r>
    </w:p>
    <w:sectPr w:rsidR="002F4DA3" w:rsidRPr="00724FB4" w:rsidSect="00CB4B32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DM1N7S0NDEztDRQ0lEKTi0uzszPAykwqQUA9rd1YiwAAAA="/>
  </w:docVars>
  <w:rsids>
    <w:rsidRoot w:val="002F4DA3"/>
    <w:rsid w:val="002F3514"/>
    <w:rsid w:val="002F4DA3"/>
    <w:rsid w:val="00383346"/>
    <w:rsid w:val="00517CD9"/>
    <w:rsid w:val="00693228"/>
    <w:rsid w:val="00724FB4"/>
    <w:rsid w:val="0091583F"/>
    <w:rsid w:val="00AA26B2"/>
    <w:rsid w:val="00B64F9E"/>
    <w:rsid w:val="00CB4B32"/>
    <w:rsid w:val="00D909CD"/>
    <w:rsid w:val="00F045B4"/>
    <w:rsid w:val="00F55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C426DD0"/>
  <w15:chartTrackingRefBased/>
  <w15:docId w15:val="{F440D3B6-5529-0C4D-BBD2-FD051BF90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F4DA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775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8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88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a60577</dc:creator>
  <cp:keywords/>
  <dc:description/>
  <cp:lastModifiedBy>Anka K</cp:lastModifiedBy>
  <cp:revision>5</cp:revision>
  <dcterms:created xsi:type="dcterms:W3CDTF">2021-06-08T11:46:00Z</dcterms:created>
  <dcterms:modified xsi:type="dcterms:W3CDTF">2023-05-23T09:45:00Z</dcterms:modified>
</cp:coreProperties>
</file>